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058CF" w:rsidRDefault="008058CF" w:rsidP="005D7BB5">
      <w:pPr>
        <w:jc w:val="both"/>
        <w:rPr>
          <w:lang w:eastAsia="fr-FR"/>
        </w:rPr>
      </w:pPr>
      <w:r w:rsidRPr="008058CF">
        <w:rPr>
          <w:noProof/>
          <w:color w:val="FF0000"/>
          <w:lang w:eastAsia="fr-FR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366516FF" wp14:editId="4F43EB8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472046" cy="665410"/>
                <wp:effectExtent l="0" t="0" r="13970" b="20955"/>
                <wp:wrapNone/>
                <wp:docPr id="2" name="Groupe 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72046" cy="665410"/>
                          <a:chOff x="0" y="0"/>
                          <a:chExt cx="2017850" cy="937316"/>
                        </a:xfrm>
                      </wpg:grpSpPr>
                      <wps:wsp>
                        <wps:cNvPr id="5" name="Rectangle à coins arrondis 5"/>
                        <wps:cNvSpPr/>
                        <wps:spPr>
                          <a:xfrm>
                            <a:off x="0" y="0"/>
                            <a:ext cx="2017850" cy="929365"/>
                          </a:xfrm>
                          <a:prstGeom prst="round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6" name="Image 6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8722" y="7951"/>
                            <a:ext cx="1860405" cy="92936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group w14:anchorId="04FE2390" id="Groupe 54" o:spid="_x0000_s1026" style="position:absolute;margin-left:0;margin-top:0;width:115.9pt;height:52.4pt;z-index:251665408" coordsize="20178,937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">
                <v:roundrect id="Rectangle à coins arrondis 5" o:spid="_x0000_s1027" style="position:absolute;width:20178;height:929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" fillcolor="white [3212]" strokecolor="white [3212]" strokeweight="1pt">
                  <v:stroke joinstyle="miter"/>
                </v:round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6" o:spid="_x0000_s1028" type="#_x0000_t75" style="position:absolute;left:787;top:79;width:18604;height:92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">
                  <v:imagedata r:id="rId7" o:title=""/>
                  <v:path arrowok="t"/>
                </v:shape>
              </v:group>
            </w:pict>
          </mc:Fallback>
        </mc:AlternateContent>
      </w:r>
    </w:p>
    <w:p w:rsidR="008058CF" w:rsidRDefault="008058CF" w:rsidP="005D7BB5">
      <w:pPr>
        <w:jc w:val="both"/>
        <w:rPr>
          <w:lang w:eastAsia="fr-FR"/>
        </w:rPr>
      </w:pPr>
    </w:p>
    <w:p w:rsidR="008058CF" w:rsidRDefault="008058CF" w:rsidP="005D7BB5">
      <w:pPr>
        <w:jc w:val="both"/>
        <w:rPr>
          <w:lang w:eastAsia="fr-FR"/>
        </w:rPr>
      </w:pPr>
    </w:p>
    <w:p w:rsidR="008058CF" w:rsidRDefault="008058CF" w:rsidP="005D7BB5">
      <w:pPr>
        <w:jc w:val="both"/>
        <w:rPr>
          <w:lang w:eastAsia="fr-FR"/>
        </w:rPr>
      </w:pPr>
    </w:p>
    <w:p w:rsidR="008058CF" w:rsidRDefault="008058CF" w:rsidP="005D7BB5">
      <w:pPr>
        <w:jc w:val="both"/>
        <w:rPr>
          <w:lang w:eastAsia="fr-FR"/>
        </w:rPr>
      </w:pPr>
    </w:p>
    <w:p w:rsidR="00C8094C" w:rsidRDefault="00C8094C" w:rsidP="00DF012F">
      <w:pPr>
        <w:pBdr>
          <w:bottom w:val="single" w:sz="6" w:space="1" w:color="auto"/>
        </w:pBdr>
        <w:jc w:val="both"/>
      </w:pPr>
    </w:p>
    <w:p w:rsidR="00193E3D" w:rsidRPr="00193E3D" w:rsidRDefault="00193E3D" w:rsidP="00193E3D">
      <w:pPr>
        <w:jc w:val="center"/>
        <w:rPr>
          <w:b/>
          <w:u w:val="single"/>
        </w:rPr>
      </w:pPr>
      <w:r w:rsidRPr="00193E3D">
        <w:rPr>
          <w:b/>
          <w:u w:val="single"/>
        </w:rPr>
        <w:t>Bulletin d’</w:t>
      </w:r>
      <w:r w:rsidR="00FA621E">
        <w:rPr>
          <w:b/>
          <w:u w:val="single"/>
        </w:rPr>
        <w:t>inscription</w:t>
      </w:r>
      <w:r w:rsidRPr="00193E3D">
        <w:rPr>
          <w:b/>
          <w:u w:val="single"/>
        </w:rPr>
        <w:t xml:space="preserve"> aux </w:t>
      </w:r>
      <w:r w:rsidRPr="0095350F">
        <w:rPr>
          <w:b/>
          <w:i/>
          <w:u w:val="single"/>
        </w:rPr>
        <w:t>Jardins de Louis</w:t>
      </w:r>
    </w:p>
    <w:p w:rsidR="00193E3D" w:rsidRDefault="00193E3D" w:rsidP="00DF012F">
      <w:pPr>
        <w:jc w:val="both"/>
      </w:pPr>
    </w:p>
    <w:p w:rsidR="00193E3D" w:rsidRDefault="00193E3D" w:rsidP="00DF012F">
      <w:pPr>
        <w:jc w:val="both"/>
      </w:pPr>
      <w:r>
        <w:lastRenderedPageBreak/>
        <w:t>Je souhaite participer à cette section du CSE en tant que :</w:t>
      </w:r>
    </w:p>
    <w:p w:rsidR="00193E3D" w:rsidRDefault="0060188B" w:rsidP="00193E3D">
      <w:pPr>
        <w:ind w:left="708"/>
        <w:jc w:val="both"/>
      </w:pPr>
      <w:sdt>
        <w:sdtPr>
          <w:id w:val="15048562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193E3D">
        <w:t>Bénévole pour f</w:t>
      </w:r>
      <w:r w:rsidR="00193E3D" w:rsidRPr="00D972BE">
        <w:t xml:space="preserve">inaliser le déploiement des </w:t>
      </w:r>
      <w:r w:rsidR="00193E3D" w:rsidRPr="0095350F">
        <w:rPr>
          <w:i/>
        </w:rPr>
        <w:t>Jardins de Louis</w:t>
      </w:r>
      <w:r w:rsidR="00193E3D" w:rsidRPr="00D972BE">
        <w:t xml:space="preserve"> et </w:t>
      </w:r>
      <w:r w:rsidR="0095350F">
        <w:t>a</w:t>
      </w:r>
      <w:r w:rsidR="00193E3D" w:rsidRPr="00D972BE">
        <w:t>ssurer la gestion de la section « </w:t>
      </w:r>
      <w:r w:rsidR="00193E3D" w:rsidRPr="0095350F">
        <w:rPr>
          <w:i/>
        </w:rPr>
        <w:t>Les Jardins de Louis</w:t>
      </w:r>
      <w:r w:rsidR="00193E3D" w:rsidRPr="00D972BE">
        <w:t> »</w:t>
      </w:r>
    </w:p>
    <w:p w:rsidR="00193E3D" w:rsidRDefault="0060188B" w:rsidP="00193E3D">
      <w:pPr>
        <w:ind w:firstLine="708"/>
        <w:jc w:val="both"/>
      </w:pPr>
      <w:sdt>
        <w:sdtPr>
          <w:id w:val="15559716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193E3D">
        <w:t xml:space="preserve">Bénévole pour </w:t>
      </w:r>
      <w:r w:rsidR="00041860" w:rsidRPr="005D7BB5">
        <w:t>j</w:t>
      </w:r>
      <w:r w:rsidR="00193E3D" w:rsidRPr="00D972BE">
        <w:t xml:space="preserve">ardiner sur les espaces des </w:t>
      </w:r>
      <w:r w:rsidR="00193E3D" w:rsidRPr="0095350F">
        <w:rPr>
          <w:i/>
        </w:rPr>
        <w:t>Jardins de Louis</w:t>
      </w:r>
    </w:p>
    <w:p w:rsidR="00193E3D" w:rsidRDefault="0060188B" w:rsidP="00193E3D">
      <w:pPr>
        <w:ind w:firstLine="708"/>
        <w:jc w:val="both"/>
      </w:pPr>
      <w:sdt>
        <w:sdtPr>
          <w:id w:val="624672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193E3D">
        <w:t>Bénévole pour les deux</w:t>
      </w:r>
    </w:p>
    <w:p w:rsidR="00193E3D" w:rsidRDefault="00193E3D" w:rsidP="00193E3D">
      <w:pPr>
        <w:jc w:val="both"/>
      </w:pPr>
    </w:p>
    <w:p w:rsidR="00C334D2" w:rsidRDefault="00193E3D">
      <w:r>
        <w:t>Nom :</w:t>
      </w:r>
      <w:r>
        <w:tab/>
      </w:r>
      <w:sdt>
        <w:sdtPr>
          <w:id w:val="-1722894776"/>
          <w:placeholder>
            <w:docPart w:val="DefaultPlaceholder_1081868574"/>
          </w:placeholder>
          <w:showingPlcHdr/>
        </w:sdtPr>
        <w:sdtContent>
          <w:r w:rsidR="0095350F" w:rsidRPr="00CD786B">
            <w:rPr>
              <w:rStyle w:val="Textedelespacerserv"/>
            </w:rPr>
            <w:t>Cliquez ici pour entrer du texte.</w:t>
          </w:r>
        </w:sdtContent>
      </w:sdt>
      <w:r>
        <w:tab/>
      </w:r>
      <w:r w:rsidR="0095350F">
        <w:t xml:space="preserve">                            </w:t>
      </w:r>
      <w:r>
        <w:t>Prénom </w:t>
      </w:r>
      <w:r w:rsidR="0095350F">
        <w:t xml:space="preserve">: </w:t>
      </w:r>
      <w:sdt>
        <w:sdtPr>
          <w:id w:val="1700743154"/>
          <w:placeholder>
            <w:docPart w:val="DefaultPlaceholder_1081868574"/>
          </w:placeholder>
          <w:showingPlcHdr/>
        </w:sdtPr>
        <w:sdtContent>
          <w:r w:rsidR="0095350F" w:rsidRPr="00CD786B">
            <w:rPr>
              <w:rStyle w:val="Textedelespacerserv"/>
            </w:rPr>
            <w:t>Cliquez ici pour entrer du texte.</w:t>
          </w:r>
        </w:sdtContent>
      </w:sdt>
    </w:p>
    <w:p w:rsidR="00193E3D" w:rsidRDefault="00193E3D">
      <w:r>
        <w:t>Unité :</w:t>
      </w:r>
      <w:r>
        <w:tab/>
      </w:r>
      <w:sdt>
        <w:sdtPr>
          <w:id w:val="-1310402653"/>
          <w:placeholder>
            <w:docPart w:val="DefaultPlaceholder_1081868574"/>
          </w:placeholder>
          <w:showingPlcHdr/>
        </w:sdtPr>
        <w:sdtContent>
          <w:r w:rsidR="0095350F" w:rsidRPr="00CD786B">
            <w:rPr>
              <w:rStyle w:val="Textedelespacerserv"/>
            </w:rPr>
            <w:t>Cliquez ici pour entrer du texte.</w:t>
          </w:r>
        </w:sdtContent>
      </w:sdt>
      <w:r>
        <w:tab/>
      </w:r>
      <w:r>
        <w:tab/>
      </w:r>
      <w:r>
        <w:tab/>
        <w:t>Matricule </w:t>
      </w:r>
      <w:r w:rsidR="0095350F">
        <w:t xml:space="preserve">: </w:t>
      </w:r>
      <w:sdt>
        <w:sdtPr>
          <w:id w:val="1577477013"/>
          <w:placeholder>
            <w:docPart w:val="DefaultPlaceholder_1081868574"/>
          </w:placeholder>
          <w:showingPlcHdr/>
        </w:sdtPr>
        <w:sdtContent>
          <w:r w:rsidR="0095350F" w:rsidRPr="00CD786B">
            <w:rPr>
              <w:rStyle w:val="Textedelespacerserv"/>
            </w:rPr>
            <w:t>Cliquez ici pour entrer du texte.</w:t>
          </w:r>
        </w:sdtContent>
      </w:sdt>
    </w:p>
    <w:p w:rsidR="00193E3D" w:rsidRDefault="00193E3D">
      <w:r>
        <w:t>Mail </w:t>
      </w:r>
      <w:r w:rsidR="0095350F">
        <w:t xml:space="preserve">: </w:t>
      </w:r>
      <w:sdt>
        <w:sdtPr>
          <w:id w:val="-85622400"/>
          <w:placeholder>
            <w:docPart w:val="DefaultPlaceholder_1081868574"/>
          </w:placeholder>
          <w:showingPlcHdr/>
        </w:sdtPr>
        <w:sdtContent>
          <w:bookmarkStart w:id="0" w:name="_GoBack"/>
          <w:r w:rsidR="0095350F" w:rsidRPr="00CD786B">
            <w:rPr>
              <w:rStyle w:val="Textedelespacerserv"/>
            </w:rPr>
            <w:t>Cliquez ici pour entrer du texte.</w:t>
          </w:r>
          <w:bookmarkEnd w:id="0"/>
        </w:sdtContent>
      </w:sdt>
      <w:r>
        <w:tab/>
      </w:r>
      <w:r>
        <w:tab/>
      </w:r>
      <w:r>
        <w:tab/>
        <w:t>Téléphone </w:t>
      </w:r>
      <w:r w:rsidR="0095350F">
        <w:t xml:space="preserve">: </w:t>
      </w:r>
      <w:sdt>
        <w:sdtPr>
          <w:id w:val="-1865897093"/>
          <w:placeholder>
            <w:docPart w:val="DefaultPlaceholder_1081868574"/>
          </w:placeholder>
          <w:showingPlcHdr/>
        </w:sdtPr>
        <w:sdtContent>
          <w:r w:rsidR="0095350F" w:rsidRPr="00CD786B">
            <w:rPr>
              <w:rStyle w:val="Textedelespacerserv"/>
            </w:rPr>
            <w:t>Cliquez ici pour entrer du texte.</w:t>
          </w:r>
        </w:sdtContent>
      </w:sdt>
    </w:p>
    <w:p w:rsidR="00193E3D" w:rsidRDefault="00193E3D">
      <w:pPr>
        <w:pBdr>
          <w:bottom w:val="single" w:sz="6" w:space="1" w:color="auto"/>
        </w:pBdr>
      </w:pPr>
    </w:p>
    <w:p w:rsidR="00193E3D" w:rsidRDefault="00193E3D"/>
    <w:sectPr w:rsidR="00193E3D" w:rsidSect="00C8094C"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FB4ADA"/>
    <w:multiLevelType w:val="hybridMultilevel"/>
    <w:tmpl w:val="5D144EC2"/>
    <w:lvl w:ilvl="0" w:tplc="166EF4B4"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6E49C7"/>
    <w:multiLevelType w:val="hybridMultilevel"/>
    <w:tmpl w:val="31B0BC2E"/>
    <w:lvl w:ilvl="0" w:tplc="66BE1580"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0B7CA0"/>
    <w:multiLevelType w:val="hybridMultilevel"/>
    <w:tmpl w:val="8AC2DD5C"/>
    <w:lvl w:ilvl="0" w:tplc="3684CA40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223B24"/>
    <w:multiLevelType w:val="hybridMultilevel"/>
    <w:tmpl w:val="222C3D9C"/>
    <w:lvl w:ilvl="0" w:tplc="2892C438"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zMDI1NDIzNTcxNzBU0lEKTi0uzszPAykwrAUA5Gjw4ywAAAA="/>
  </w:docVars>
  <w:rsids>
    <w:rsidRoot w:val="00356CAD"/>
    <w:rsid w:val="00037709"/>
    <w:rsid w:val="00041860"/>
    <w:rsid w:val="00193E3D"/>
    <w:rsid w:val="00356CAD"/>
    <w:rsid w:val="0043471D"/>
    <w:rsid w:val="00462552"/>
    <w:rsid w:val="00560977"/>
    <w:rsid w:val="005D7BB5"/>
    <w:rsid w:val="005E3635"/>
    <w:rsid w:val="0060188B"/>
    <w:rsid w:val="0066189B"/>
    <w:rsid w:val="007109BD"/>
    <w:rsid w:val="008058CF"/>
    <w:rsid w:val="008E03E2"/>
    <w:rsid w:val="0095350F"/>
    <w:rsid w:val="00C334D2"/>
    <w:rsid w:val="00C8094C"/>
    <w:rsid w:val="00CB76EA"/>
    <w:rsid w:val="00CF3583"/>
    <w:rsid w:val="00D972BE"/>
    <w:rsid w:val="00DF012F"/>
    <w:rsid w:val="00E0560A"/>
    <w:rsid w:val="00EC02AC"/>
    <w:rsid w:val="00F46459"/>
    <w:rsid w:val="00FA621E"/>
    <w:rsid w:val="00FC6AFE"/>
    <w:rsid w:val="00FE34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165EB56-2C4B-42A2-B8DF-C9771E1108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6CAD"/>
    <w:pPr>
      <w:spacing w:after="0" w:line="240" w:lineRule="auto"/>
    </w:pPr>
    <w:rPr>
      <w:rFonts w:ascii="Calibri" w:hAnsi="Calibri" w:cs="Times New Roman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356CAD"/>
    <w:rPr>
      <w:color w:val="0563C1"/>
      <w:u w:val="single"/>
    </w:rPr>
  </w:style>
  <w:style w:type="paragraph" w:styleId="Paragraphedeliste">
    <w:name w:val="List Paragraph"/>
    <w:basedOn w:val="Normal"/>
    <w:uiPriority w:val="34"/>
    <w:qFormat/>
    <w:rsid w:val="00356CAD"/>
    <w:pPr>
      <w:ind w:left="720"/>
      <w:contextualSpacing/>
    </w:pPr>
  </w:style>
  <w:style w:type="paragraph" w:styleId="Corpsdetexte">
    <w:name w:val="Body Text"/>
    <w:basedOn w:val="Normal"/>
    <w:link w:val="CorpsdetexteCar"/>
    <w:uiPriority w:val="99"/>
    <w:unhideWhenUsed/>
    <w:rsid w:val="00EC02AC"/>
    <w:rPr>
      <w:color w:val="00B050"/>
      <w:lang w:eastAsia="fr-FR"/>
    </w:rPr>
  </w:style>
  <w:style w:type="character" w:customStyle="1" w:styleId="CorpsdetexteCar">
    <w:name w:val="Corps de texte Car"/>
    <w:basedOn w:val="Policepardfaut"/>
    <w:link w:val="Corpsdetexte"/>
    <w:uiPriority w:val="99"/>
    <w:rsid w:val="00EC02AC"/>
    <w:rPr>
      <w:rFonts w:ascii="Calibri" w:hAnsi="Calibri" w:cs="Times New Roman"/>
      <w:color w:val="00B050"/>
      <w:lang w:eastAsia="fr-FR"/>
    </w:rPr>
  </w:style>
  <w:style w:type="paragraph" w:styleId="Rvision">
    <w:name w:val="Revision"/>
    <w:hidden/>
    <w:uiPriority w:val="99"/>
    <w:semiHidden/>
    <w:rsid w:val="00CB76EA"/>
    <w:pPr>
      <w:spacing w:after="0" w:line="240" w:lineRule="auto"/>
    </w:pPr>
    <w:rPr>
      <w:rFonts w:ascii="Calibri" w:hAnsi="Calibri" w:cs="Times New Roman"/>
    </w:rPr>
  </w:style>
  <w:style w:type="character" w:styleId="Marquedecommentaire">
    <w:name w:val="annotation reference"/>
    <w:basedOn w:val="Policepardfaut"/>
    <w:uiPriority w:val="99"/>
    <w:semiHidden/>
    <w:unhideWhenUsed/>
    <w:rsid w:val="00CB76EA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CB76EA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CB76EA"/>
    <w:rPr>
      <w:rFonts w:ascii="Calibri" w:hAnsi="Calibri" w:cs="Times New Roman"/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CB76EA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CB76EA"/>
    <w:rPr>
      <w:rFonts w:ascii="Calibri" w:hAnsi="Calibri" w:cs="Times New Roman"/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CB76EA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CB76EA"/>
    <w:rPr>
      <w:rFonts w:ascii="Segoe UI" w:hAnsi="Segoe UI" w:cs="Segoe UI"/>
      <w:sz w:val="18"/>
      <w:szCs w:val="18"/>
    </w:rPr>
  </w:style>
  <w:style w:type="character" w:styleId="Textedelespacerserv">
    <w:name w:val="Placeholder Text"/>
    <w:basedOn w:val="Policepardfaut"/>
    <w:uiPriority w:val="99"/>
    <w:semiHidden/>
    <w:rsid w:val="0060188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212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8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32A8E98-D698-4D27-A6E5-374E5E18AAA6}"/>
      </w:docPartPr>
      <w:docPartBody>
        <w:p w:rsidR="00000000" w:rsidRDefault="00B5392F">
          <w:r w:rsidRPr="00CD786B">
            <w:rPr>
              <w:rStyle w:val="Textedelespacerserv"/>
            </w:rPr>
            <w:t>Cliquez ici pour entrer du tex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5392F"/>
    <w:rsid w:val="00B53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B5392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FB07B4-1B78-41E4-AF2E-27F97FC889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6</Words>
  <Characters>534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Institut Pasteur</Company>
  <LinksUpToDate>false</LinksUpToDate>
  <CharactersWithSpaces>6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Ranga</dc:creator>
  <cp:keywords/>
  <dc:description/>
  <cp:lastModifiedBy>Amelie</cp:lastModifiedBy>
  <cp:revision>3</cp:revision>
  <cp:lastPrinted>2020-03-02T10:56:00Z</cp:lastPrinted>
  <dcterms:created xsi:type="dcterms:W3CDTF">2020-03-02T16:17:00Z</dcterms:created>
  <dcterms:modified xsi:type="dcterms:W3CDTF">2020-03-02T16:22:00Z</dcterms:modified>
</cp:coreProperties>
</file>